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F2C57" w14:textId="073E0020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all the employees who are working as clerk</w:t>
      </w:r>
      <w:r w:rsidR="00D777BD"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 job</w:t>
      </w:r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clerk’</w:t>
      </w:r>
    </w:p>
    <w:p w14:paraId="40F4ED4E" w14:textId="77777777" w:rsidR="006E360E" w:rsidRPr="00D777BD" w:rsidRDefault="006E360E" w:rsidP="006E360E">
      <w:p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</w:p>
    <w:p w14:paraId="0F40B22A" w14:textId="02903BE2" w:rsidR="009D67D4" w:rsidRPr="00D74E40" w:rsidRDefault="006E360E" w:rsidP="006E360E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the employees who are working as clerks or managers</w:t>
      </w:r>
      <w:r w:rsidR="00640DF1"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 job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clerk’ OR job LIKE ‘manager’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3FFFAD28" w14:textId="65DE9424" w:rsidR="006E360E" w:rsidRPr="00D777BD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get the current date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  <w:r w:rsidR="00D74E40" w:rsidRP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r w:rsidR="00E9635C" w:rsidRP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DATE (</w:t>
      </w:r>
      <w:r w:rsidR="00D74E40" w:rsidRP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);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EA29E57" w14:textId="67C6ADEC" w:rsidR="006E360E" w:rsidRPr="00D777BD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the employees whose salaries are within the range of 500 and 1000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SELECT ename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sal BETWEEN 500 AND 1000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FA13C08" w14:textId="50F07CE7" w:rsidR="006E360E" w:rsidRPr="00D74E40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the employees who have joined in the month of December</w:t>
      </w:r>
      <w:r w:rsidR="00D74E40">
        <w:rPr>
          <w:rFonts w:asciiTheme="minorHAnsi" w:hAnsiTheme="minorHAnsi" w:cstheme="minorHAnsi"/>
          <w:b/>
          <w:bCs/>
        </w:rPr>
        <w:br/>
      </w:r>
      <w:r w:rsidR="00D74E40">
        <w:rPr>
          <w:rFonts w:asciiTheme="minorHAnsi" w:hAnsiTheme="minorHAnsi" w:cstheme="minorHAnsi"/>
        </w:rPr>
        <w:t>SELECT ename</w:t>
      </w:r>
      <w:r w:rsidR="00D74E40">
        <w:rPr>
          <w:rFonts w:asciiTheme="minorHAnsi" w:hAnsiTheme="minorHAnsi" w:cstheme="minorHAnsi"/>
        </w:rPr>
        <w:br/>
        <w:t>FROM emp</w:t>
      </w:r>
      <w:r w:rsidR="00D74E40">
        <w:rPr>
          <w:rFonts w:asciiTheme="minorHAnsi" w:hAnsiTheme="minorHAnsi" w:cstheme="minorHAnsi"/>
        </w:rPr>
        <w:br/>
        <w:t>WHERE hiredate LIKE ‘%DEC%’</w:t>
      </w:r>
      <w:r w:rsidR="00D74E40" w:rsidRPr="00D74E40">
        <w:rPr>
          <w:rFonts w:asciiTheme="minorHAnsi" w:hAnsiTheme="minorHAnsi" w:cstheme="minorHAnsi"/>
          <w:b/>
          <w:bCs/>
        </w:rPr>
        <w:br/>
      </w:r>
    </w:p>
    <w:p w14:paraId="7788E33B" w14:textId="61F0B8B2" w:rsidR="006E360E" w:rsidRPr="00D74E40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rite a query to list the employees whose salaries are not </w:t>
      </w:r>
      <w:r w:rsidR="00E9635C"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ithin the</w:t>
      </w: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range of 1000 and 2500</w:t>
      </w:r>
      <w:r w:rsid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sal NOT BETWEEN 1000 AND 2500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598256F4" w14:textId="2DA81A42" w:rsidR="006E360E" w:rsidRPr="00E9635C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who are getting 800, 950, 3000,5000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sal IN (800,950,3000,5000)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784EA6AE" w14:textId="27EAA780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To list all the employees whose names are having ‘L’ as second character 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_L%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7C5D4B75" w14:textId="28E18DB8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To list all the employees whose names are having ‘D’ as last character 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%D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67C03AF2" w14:textId="3DF6FC08" w:rsidR="00E9635C" w:rsidRPr="00E9635C" w:rsidRDefault="006E360E" w:rsidP="00E9635C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To list all the employees whose names are having just 5 characters as length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 w:rsidRP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E9635C" w:rsidRP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 w:rsidRP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'_____'</w:t>
      </w:r>
    </w:p>
    <w:p w14:paraId="2224B739" w14:textId="584F99CF" w:rsidR="006E360E" w:rsidRPr="00E9635C" w:rsidRDefault="006E360E" w:rsidP="00E9635C">
      <w:p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</w:p>
    <w:p w14:paraId="7595D8F3" w14:textId="5C6F3482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To list all the employees whose names are starting with ‘T’ and ending with ‘R’ 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T%R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10B0DAEA" w14:textId="7AAFCC4C" w:rsidR="006E360E" w:rsidRPr="00E9635C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Display those employees </w:t>
      </w:r>
      <w:r w:rsidR="00E9635C"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ose</w:t>
      </w: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name contains "A"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%A%’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</w:p>
    <w:p w14:paraId="6BCB0791" w14:textId="1BF6B9FD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lastRenderedPageBreak/>
        <w:t xml:space="preserve">Display </w:t>
      </w:r>
      <w:r w:rsidR="00E9635C"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those employees</w:t>
      </w: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who joined the company before 19th of the month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hiredate &lt; ‘19%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66EE273B" w14:textId="48CBD88A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at is the employee number of 'James</w:t>
      </w:r>
      <w:r w:rsidR="00E9635C"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’?</w:t>
      </w: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mpno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james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5963EF74" w14:textId="4868DFA1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at is the salary of 'king'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 sal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king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69E619FE" w14:textId="280BAF78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o is the President for organization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president’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3B8011D8" w14:textId="13AF3CBF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List all details of all the managers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*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manager’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7BFC82C1" w14:textId="44C0185E" w:rsidR="00A7485B" w:rsidRPr="00A7485B" w:rsidRDefault="006E360E" w:rsidP="00A7485B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Give employee details for employees drawing commission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*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comm IS NOT NULL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2512AC50" w14:textId="18739DA6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0B594A">
        <w:rPr>
          <w:rFonts w:asciiTheme="minorHAnsi" w:eastAsia="Times New Roman" w:hAnsiTheme="minorHAnsi" w:cstheme="minorHAnsi"/>
          <w:b/>
          <w:bCs/>
          <w:color w:val="FF0000"/>
          <w:sz w:val="20"/>
          <w:szCs w:val="20"/>
          <w:lang w:val="en"/>
        </w:rPr>
        <w:t>List employees who joined before april-1981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</w:p>
    <w:p w14:paraId="56AA929F" w14:textId="0707942B" w:rsidR="006E360E" w:rsidRPr="00A7485B" w:rsidRDefault="006E360E" w:rsidP="00A7485B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salary of </w:t>
      </w:r>
      <w:r w:rsidR="00E9635C"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following?</w:t>
      </w: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</w:t>
      </w: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King, Blake, Ford, Smith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</w:t>
      </w:r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IN (‘KING’, ‘BLAKE’, ‘FORD’, ‘SMITH’)</w:t>
      </w:r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68C7C576" w14:textId="720C8803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o is drawing salary less than </w:t>
      </w:r>
      <w:r w:rsidR="00E9635C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3500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sal &lt; 3500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52EF28B1" w14:textId="1CE2E0DC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List the details of all the clerks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*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CLERK’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3BF8EC90" w14:textId="50F810B5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at is the annual salary for each the employees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 sal, sal*12 AS annual_sal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</w:p>
    <w:p w14:paraId="5DBAEEB0" w14:textId="46856B0D" w:rsidR="00A7485B" w:rsidRPr="00A7485B" w:rsidRDefault="00A7485B" w:rsidP="00A7485B">
      <w:pPr>
        <w:spacing w:after="0" w:line="240" w:lineRule="auto"/>
        <w:ind w:left="360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</w:p>
    <w:p w14:paraId="5798171E" w14:textId="34322AD2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if there is a hike in monthly salary by 20% for ford, what will be his annual Salary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 sal, (sal+sal*0.2)*12 AS annual_sal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FORD’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00BBCCB1" w14:textId="1E29543B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total salary for each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department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deptno, sal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GROUP BY deptno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</w:p>
    <w:p w14:paraId="3FA86044" w14:textId="166588AD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lastRenderedPageBreak/>
        <w:t xml:space="preserve">Who is drawing the lowest salary in dept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10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min(sal)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deptno=10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3981F2DC" w14:textId="23A2CA33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average salary for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Managers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job, ROUND(AVG(sal),2)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manager’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94EC547" w14:textId="71C02FED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total salary for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salesman?</w:t>
      </w:r>
      <w:r w:rsidR="000B594A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job, SUM(sal)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salesman’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719A6494" w14:textId="66F36CC1" w:rsidR="00A65071" w:rsidRPr="00A65071" w:rsidRDefault="006E360E" w:rsidP="00A65071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ich department is having the lowest average salary?</w:t>
      </w:r>
      <w:r w:rsidR="000B594A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deptno, AVG(sal) AS avg_sal</w:t>
      </w:r>
    </w:p>
    <w:p w14:paraId="4B118916" w14:textId="2AAE4AB3" w:rsidR="00A65071" w:rsidRPr="00A65071" w:rsidRDefault="00A65071" w:rsidP="00A65071">
      <w:pPr>
        <w:pStyle w:val="ListParagraph"/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FROM emp</w:t>
      </w:r>
    </w:p>
    <w:p w14:paraId="7AC4ECA0" w14:textId="6C387E71" w:rsidR="00A65071" w:rsidRPr="00A65071" w:rsidRDefault="00A65071" w:rsidP="00A65071">
      <w:pPr>
        <w:pStyle w:val="ListParagraph"/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GROUP BY deptno</w:t>
      </w:r>
    </w:p>
    <w:p w14:paraId="6DF30916" w14:textId="04E9739A" w:rsidR="006E360E" w:rsidRPr="00A7485B" w:rsidRDefault="00A65071" w:rsidP="00A65071">
      <w:pPr>
        <w:pStyle w:val="ListParagraph"/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ORDER BY avg_sal</w:t>
      </w:r>
      <w:r w:rsidR="007D05EE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LIMIT 1</w:t>
      </w:r>
      <w:r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1FB07819" w14:textId="7E71740C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How many persons are in each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role?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job, count(*)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GROUP BY job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FFC0829" w14:textId="4DCA2402" w:rsidR="006E360E" w:rsidRPr="00A65071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highest salary among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analyst?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 MAX(sal)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</w:p>
    <w:p w14:paraId="5ED44F8B" w14:textId="6E52E2D9" w:rsidR="00A65071" w:rsidRPr="00A65071" w:rsidRDefault="00A65071" w:rsidP="00A65071">
      <w:pPr>
        <w:pStyle w:val="ListParagraph"/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ERE job LIKE ‘analyst’</w:t>
      </w:r>
      <w:r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12D1E5C3" w14:textId="49F07A83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highest commission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paid?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 max(comm)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19682DA7" w14:textId="46DE76B5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How many departments are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there?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COUNT(deptno)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dept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CAC21E7" w14:textId="35828261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List the names in which 3rd  character is L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__L%’</w:t>
      </w:r>
    </w:p>
    <w:p w14:paraId="029D8AA4" w14:textId="77777777" w:rsidR="006E360E" w:rsidRPr="00A7485B" w:rsidRDefault="006E360E" w:rsidP="006E360E">
      <w:pPr>
        <w:ind w:left="360"/>
        <w:rPr>
          <w:rFonts w:asciiTheme="minorHAnsi" w:hAnsiTheme="minorHAnsi" w:cstheme="minorHAnsi"/>
          <w:b/>
          <w:bCs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</w:p>
    <w:sectPr w:rsidR="006E360E" w:rsidRPr="00A7485B" w:rsidSect="00E9635C">
      <w:headerReference w:type="default" r:id="rId7"/>
      <w:pgSz w:w="11906" w:h="16838"/>
      <w:pgMar w:top="720" w:right="720" w:bottom="113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85353" w14:textId="77777777" w:rsidR="001C37AB" w:rsidRDefault="001C37AB" w:rsidP="00640DF1">
      <w:pPr>
        <w:spacing w:after="0" w:line="240" w:lineRule="auto"/>
      </w:pPr>
      <w:r>
        <w:separator/>
      </w:r>
    </w:p>
  </w:endnote>
  <w:endnote w:type="continuationSeparator" w:id="0">
    <w:p w14:paraId="5F78AECD" w14:textId="77777777" w:rsidR="001C37AB" w:rsidRDefault="001C37AB" w:rsidP="00640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D8E9A" w14:textId="77777777" w:rsidR="001C37AB" w:rsidRDefault="001C37AB" w:rsidP="00640DF1">
      <w:pPr>
        <w:spacing w:after="0" w:line="240" w:lineRule="auto"/>
      </w:pPr>
      <w:r>
        <w:separator/>
      </w:r>
    </w:p>
  </w:footnote>
  <w:footnote w:type="continuationSeparator" w:id="0">
    <w:p w14:paraId="29A8B554" w14:textId="77777777" w:rsidR="001C37AB" w:rsidRDefault="001C37AB" w:rsidP="00640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8413" w14:textId="7CE122BE" w:rsidR="00640DF1" w:rsidRDefault="00640DF1">
    <w:pPr>
      <w:pStyle w:val="Header"/>
    </w:pPr>
    <w:r>
      <w:t>SQL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5BF648B"/>
    <w:multiLevelType w:val="hybridMultilevel"/>
    <w:tmpl w:val="D8B8AA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A0MTI3NTc3NjFR0lEKTi0uzszPAykwrgUAtONM9iwAAAA="/>
  </w:docVars>
  <w:rsids>
    <w:rsidRoot w:val="006E360E"/>
    <w:rsid w:val="000B594A"/>
    <w:rsid w:val="001C37AB"/>
    <w:rsid w:val="005F7681"/>
    <w:rsid w:val="00640DF1"/>
    <w:rsid w:val="006E360E"/>
    <w:rsid w:val="007D05EE"/>
    <w:rsid w:val="00831962"/>
    <w:rsid w:val="009D67D4"/>
    <w:rsid w:val="00A65071"/>
    <w:rsid w:val="00A7485B"/>
    <w:rsid w:val="00C453FB"/>
    <w:rsid w:val="00D74E40"/>
    <w:rsid w:val="00D777BD"/>
    <w:rsid w:val="00E96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73B45"/>
  <w15:chartTrackingRefBased/>
  <w15:docId w15:val="{CCA10F01-2764-4278-BE5E-DF27729F7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360E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E36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D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DF1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40D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DF1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7</TotalTime>
  <Pages>3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hree R.</dc:creator>
  <cp:keywords/>
  <dc:description/>
  <cp:lastModifiedBy>Srikar Peddapally</cp:lastModifiedBy>
  <cp:revision>6</cp:revision>
  <dcterms:created xsi:type="dcterms:W3CDTF">2021-07-01T08:57:00Z</dcterms:created>
  <dcterms:modified xsi:type="dcterms:W3CDTF">2021-08-08T16:52:00Z</dcterms:modified>
</cp:coreProperties>
</file>